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bookmarkEnd w:id="0"/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A80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58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NGLISH SPRINGS</dc:creator>
  <cp:lastModifiedBy>ENGLISH SPRINGS</cp:lastModifiedBy>
  <cp:revision>2</cp:revision>
  <dcterms:created xsi:type="dcterms:W3CDTF">2022-12-16T12:16:00Z</dcterms:created>
  <dcterms:modified xsi:type="dcterms:W3CDTF">2022-12-16T12:16:00Z</dcterms:modified>
</cp:coreProperties>
</file>